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DAA" w:rsidRDefault="00251CC5" w:rsidP="00E67DAA">
      <w:pPr>
        <w:rPr>
          <w:b/>
          <w:bCs/>
          <w:sz w:val="30"/>
          <w:szCs w:val="3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355465</wp:posOffset>
            </wp:positionH>
            <wp:positionV relativeFrom="page">
              <wp:posOffset>1080770</wp:posOffset>
            </wp:positionV>
            <wp:extent cx="327025" cy="327025"/>
            <wp:effectExtent l="0" t="0" r="0" b="0"/>
            <wp:wrapNone/>
            <wp:docPr id="19" name="Picture 4" descr="C:\Users\ahmad\AppData\Local\Microsoft\Windows\INetCache\Content.Word\brows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hmad\AppData\Local\Microsoft\Windows\INetCache\Content.Word\browse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2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F53AE03" wp14:editId="38478328">
                <wp:simplePos x="0" y="0"/>
                <wp:positionH relativeFrom="column">
                  <wp:posOffset>4729480</wp:posOffset>
                </wp:positionH>
                <wp:positionV relativeFrom="page">
                  <wp:posOffset>1054100</wp:posOffset>
                </wp:positionV>
                <wp:extent cx="2178050" cy="4191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05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Website:</w:t>
                            </w:r>
                          </w:p>
                          <w:p w:rsidR="00E67DAA" w:rsidRPr="00E67DAA" w:rsidRDefault="009B6E93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B6E93"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  <w:t>https://malenezi.github.io/malenezi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53AE0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72.4pt;margin-top:83pt;width:171.5pt;height:3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Website:</w:t>
                      </w:r>
                    </w:p>
                    <w:p w:rsidR="00E67DAA" w:rsidRPr="00E67DAA" w:rsidRDefault="009B6E93" w:rsidP="00E67DAA">
                      <w:pPr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B6E93"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  <w:t>https://malenezi.github.io/malenezi/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A7F55BF" wp14:editId="72094D69">
                <wp:simplePos x="0" y="0"/>
                <wp:positionH relativeFrom="column">
                  <wp:posOffset>2538730</wp:posOffset>
                </wp:positionH>
                <wp:positionV relativeFrom="page">
                  <wp:posOffset>1066800</wp:posOffset>
                </wp:positionV>
                <wp:extent cx="1778000" cy="4191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mail: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nezi.mamdouh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F55BF" id="Text Box 7" o:spid="_x0000_s1027" type="#_x0000_t202" style="position:absolute;margin-left:199.9pt;margin-top:84pt;width:140pt;height:3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mail: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nezi.mamdouh@gmail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2188210</wp:posOffset>
            </wp:positionH>
            <wp:positionV relativeFrom="page">
              <wp:posOffset>1092200</wp:posOffset>
            </wp:positionV>
            <wp:extent cx="344170" cy="344170"/>
            <wp:effectExtent l="0" t="0" r="0" b="0"/>
            <wp:wrapNone/>
            <wp:docPr id="18" name="Picture 3" descr="C:\Users\ahmad\AppData\Local\Microsoft\Windows\INetCache\Content.Word\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hmad\AppData\Local\Microsoft\Windows\INetCache\Content.Word\mai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9EBAADB" wp14:editId="11067B30">
                <wp:simplePos x="0" y="0"/>
                <wp:positionH relativeFrom="column">
                  <wp:posOffset>335280</wp:posOffset>
                </wp:positionH>
                <wp:positionV relativeFrom="page">
                  <wp:posOffset>1060450</wp:posOffset>
                </wp:positionV>
                <wp:extent cx="1778000" cy="4191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Prince Sultan University 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P.O.Box 66833 Riyadh 115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BAADB" id="Text Box 5" o:spid="_x0000_s1028" type="#_x0000_t202" style="position:absolute;margin-left:26.4pt;margin-top:83.5pt;width:140pt;height:33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 xml:space="preserve">Prince Sultan University 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P.O.Box 66833 Riyadh 1158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6360</wp:posOffset>
            </wp:positionH>
            <wp:positionV relativeFrom="page">
              <wp:posOffset>1080770</wp:posOffset>
            </wp:positionV>
            <wp:extent cx="336550" cy="336550"/>
            <wp:effectExtent l="0" t="0" r="0" b="6350"/>
            <wp:wrapNone/>
            <wp:docPr id="17" name="Picture 2" descr="C:\Users\ahmad\AppData\Local\Microsoft\Windows\INetCache\Content.Word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hmad\AppData\Local\Microsoft\Windows\INetCache\Content.Word\placeholder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0B09BEE" wp14:editId="525ADBD7">
                <wp:simplePos x="0" y="0"/>
                <wp:positionH relativeFrom="column">
                  <wp:posOffset>5080</wp:posOffset>
                </wp:positionH>
                <wp:positionV relativeFrom="page">
                  <wp:posOffset>698500</wp:posOffset>
                </wp:positionV>
                <wp:extent cx="4699000" cy="3175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  <w:t>College of Computer and Information Sci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09BEE" id="Text Box 4" o:spid="_x0000_s1029" type="#_x0000_t202" style="position:absolute;margin-left:.4pt;margin-top:55pt;width:370pt;height: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  <w:t>College of Computer and Information Science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2B0B3E8" wp14:editId="4FF274DE">
                <wp:simplePos x="0" y="0"/>
                <wp:positionH relativeFrom="column">
                  <wp:posOffset>-1270</wp:posOffset>
                </wp:positionH>
                <wp:positionV relativeFrom="page">
                  <wp:posOffset>279400</wp:posOffset>
                </wp:positionV>
                <wp:extent cx="4699000" cy="5905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>
                            <w:pP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MAMDOUH ALENEZI</w:t>
                            </w:r>
                            <w: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, </w:t>
                            </w: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B8CCE4" w:themeColor="accent1" w:themeTint="66"/>
                                <w:sz w:val="52"/>
                                <w:szCs w:val="52"/>
                              </w:rPr>
                              <w:t>Ph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0B3E8" id="Text Box 3" o:spid="_x0000_s1030" type="#_x0000_t202" style="position:absolute;margin-left:-.1pt;margin-top:22pt;width:370pt;height:46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>
                      <w:pP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E67DAA"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MAMDOUH ALENEZI</w:t>
                      </w:r>
                      <w: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 xml:space="preserve">, </w:t>
                      </w:r>
                      <w:r w:rsidRPr="00E67DAA">
                        <w:rPr>
                          <w:rFonts w:ascii="Aller" w:hAnsi="Aller"/>
                          <w:b/>
                          <w:bCs/>
                          <w:color w:val="B8CCE4" w:themeColor="accent1" w:themeTint="66"/>
                          <w:sz w:val="52"/>
                          <w:szCs w:val="52"/>
                        </w:rPr>
                        <w:t>PhD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F977534" wp14:editId="70783B15">
                <wp:simplePos x="0" y="0"/>
                <wp:positionH relativeFrom="column">
                  <wp:posOffset>-731520</wp:posOffset>
                </wp:positionH>
                <wp:positionV relativeFrom="page">
                  <wp:posOffset>0</wp:posOffset>
                </wp:positionV>
                <wp:extent cx="7772400" cy="1612900"/>
                <wp:effectExtent l="0" t="0" r="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6129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97F55EF" id="Rectangle 1" o:spid="_x0000_s1026" style="position:absolute;margin-left:-57.6pt;margin-top:0;width:612pt;height:127p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" fillcolor="#404040 [2429]" stroked="f" strokeweight="2pt">
                <w10:wrap anchory="page"/>
              </v:rect>
            </w:pict>
          </mc:Fallback>
        </mc:AlternateContent>
      </w: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Pr="00933E2B" w:rsidRDefault="00E67DAA" w:rsidP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F71394" w:rsidTr="00B66899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F71394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EDUCATION</w:t>
            </w:r>
          </w:p>
        </w:tc>
      </w:tr>
    </w:tbl>
    <w:p w:rsidR="00E67DAA" w:rsidRPr="00933E2B" w:rsidRDefault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h.D. Software Engineering</w:t>
            </w:r>
          </w:p>
        </w:tc>
        <w:tc>
          <w:tcPr>
            <w:tcW w:w="1854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4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North Dakota State University, Fargo, ND</w:t>
            </w:r>
          </w:p>
        </w:tc>
      </w:tr>
      <w:tr w:rsidR="00F71394" w:rsidTr="00F71394">
        <w:trPr>
          <w:trHeight w:val="360"/>
        </w:trPr>
        <w:tc>
          <w:tcPr>
            <w:tcW w:w="10044" w:type="dxa"/>
            <w:gridSpan w:val="2"/>
          </w:tcPr>
          <w:p w:rsidR="00F71394" w:rsidRPr="00B66899" w:rsidRDefault="00F71394" w:rsidP="00B66899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Thesis: “A New Coupling Metric: Combining Structural and Semantic Relationships”</w:t>
            </w:r>
          </w:p>
        </w:tc>
      </w:tr>
      <w:tr w:rsidR="00F71394" w:rsidTr="00B668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M.S. Software Engineering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1</w:t>
            </w:r>
          </w:p>
        </w:tc>
      </w:tr>
      <w:tr w:rsidR="00F71394" w:rsidTr="00F713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DePaul University, Chicago, IL</w:t>
            </w:r>
          </w:p>
        </w:tc>
      </w:tr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B.S. Computer Science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March 2010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Prince Sultan University, Riyadh</w:t>
            </w:r>
          </w:p>
        </w:tc>
      </w:tr>
    </w:tbl>
    <w:p w:rsidR="00F71394" w:rsidRDefault="00F71394">
      <w:pPr>
        <w:rPr>
          <w:b/>
          <w:bCs/>
          <w:sz w:val="18"/>
          <w:szCs w:val="22"/>
        </w:rPr>
      </w:pPr>
    </w:p>
    <w:p w:rsidR="00E62B6F" w:rsidRPr="004C6EFC" w:rsidRDefault="00E62B6F">
      <w:pPr>
        <w:rPr>
          <w:b/>
          <w:bCs/>
          <w:sz w:val="6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E62B6F" w:rsidTr="0025524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E62B6F" w:rsidRPr="00F71394" w:rsidRDefault="00E62B6F" w:rsidP="0025524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CONSULTANCY and FUNDING EXPERIENCE</w:t>
            </w:r>
          </w:p>
        </w:tc>
      </w:tr>
    </w:tbl>
    <w:p w:rsidR="00E62B6F" w:rsidRDefault="00E62B6F" w:rsidP="00E62B6F">
      <w:pPr>
        <w:rPr>
          <w:rFonts w:ascii="Aller" w:hAnsi="Aller" w:cstheme="majorBidi"/>
          <w:bCs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E62B6F" w:rsidTr="00255240">
        <w:tc>
          <w:tcPr>
            <w:tcW w:w="8190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Wisconsin Falconers Association</w:t>
            </w:r>
          </w:p>
        </w:tc>
        <w:tc>
          <w:tcPr>
            <w:tcW w:w="1854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April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1</w:t>
            </w:r>
          </w:p>
        </w:tc>
      </w:tr>
      <w:tr w:rsidR="00E62B6F" w:rsidTr="00255240">
        <w:tc>
          <w:tcPr>
            <w:tcW w:w="10044" w:type="dxa"/>
            <w:gridSpan w:val="2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Building a reservation system for visitors. People from around the globe come and visit this association 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certain times to visit certain types of birds prey.</w:t>
            </w:r>
          </w:p>
        </w:tc>
      </w:tr>
      <w:tr w:rsidR="00E62B6F" w:rsidTr="00255240">
        <w:trPr>
          <w:trHeight w:val="360"/>
        </w:trPr>
        <w:tc>
          <w:tcPr>
            <w:tcW w:w="10044" w:type="dxa"/>
            <w:gridSpan w:val="2"/>
          </w:tcPr>
          <w:p w:rsidR="00E62B6F" w:rsidRPr="00B66899" w:rsidRDefault="00E62B6F" w:rsidP="00255240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National Information Solutions Cooperative (NIS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rch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3</w:t>
            </w: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Helped them in transforming the billing management system of Walmart to a web service. The aim of the project was to help Branch managers to access </w:t>
            </w:r>
            <w:r w:rsidRP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utilit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y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bills on their mobile devices</w:t>
            </w:r>
          </w:p>
        </w:tc>
      </w:tr>
    </w:tbl>
    <w:p w:rsidR="00E62B6F" w:rsidRDefault="00E62B6F" w:rsidP="00E62B6F">
      <w:pPr>
        <w:rPr>
          <w:b/>
          <w:bCs/>
          <w:sz w:val="30"/>
          <w:szCs w:val="3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E62B6F" w:rsidRPr="00B66899" w:rsidTr="00E62B6F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S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audi </w:t>
            </w:r>
            <w:r>
              <w:rPr>
                <w:rFonts w:ascii="Aller" w:hAnsi="Aller" w:cstheme="majorBidi"/>
                <w:b/>
                <w:szCs w:val="20"/>
              </w:rPr>
              <w:t>T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elecom </w:t>
            </w:r>
            <w:r>
              <w:rPr>
                <w:rFonts w:ascii="Aller" w:hAnsi="Aller" w:cstheme="majorBidi"/>
                <w:b/>
                <w:szCs w:val="20"/>
              </w:rPr>
              <w:t>C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ompany </w:t>
            </w:r>
            <w:r>
              <w:rPr>
                <w:rFonts w:ascii="Aller" w:hAnsi="Aller" w:cstheme="majorBidi"/>
                <w:b/>
                <w:szCs w:val="20"/>
              </w:rPr>
              <w:t>(ST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6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A medium-size consultation project between STC and Prince Megren Data Mining Center (MEGDAM). The aim was to 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educing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epe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ed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c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alls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to 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improve field operations performance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</w:p>
          <w:p w:rsidR="00E62B6F" w:rsidRP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E62B6F">
              <w:rPr>
                <w:rFonts w:ascii="Aller" w:hAnsi="Aller" w:cstheme="majorBidi"/>
                <w:b/>
                <w:szCs w:val="20"/>
              </w:rPr>
              <w:t xml:space="preserve">King Abdulaziz City for Science and Technology </w:t>
            </w:r>
            <w:r>
              <w:rPr>
                <w:rFonts w:ascii="Aller" w:hAnsi="Aller" w:cstheme="majorBidi"/>
                <w:b/>
                <w:szCs w:val="20"/>
              </w:rPr>
              <w:t>(KACST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Januar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7</w:t>
            </w: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E62B6F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Dynamic Capacity Provisioning in Cloud-Based Network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The aim is </w:t>
            </w:r>
            <w:r w:rsidR="00076CAE" w:rsidRPr="00076CAE">
              <w:rPr>
                <w:rFonts w:ascii="Aller" w:hAnsi="Aller" w:cstheme="majorBidi"/>
                <w:color w:val="595959" w:themeColor="text1" w:themeTint="A6"/>
                <w:szCs w:val="20"/>
              </w:rPr>
              <w:t>to handle the challenge of resource allocation in a cloud-based network. The model will handle advance and online reservation resource requests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>. (163,200 SAR).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F71394" w:rsidTr="00E62B6F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TEACHING EXPERIENCE</w:t>
            </w:r>
          </w:p>
        </w:tc>
      </w:tr>
    </w:tbl>
    <w:p w:rsidR="00F71394" w:rsidRPr="00933E2B" w:rsidRDefault="00076CAE" w:rsidP="00F71394">
      <w:pPr>
        <w:rPr>
          <w:b/>
          <w:bCs/>
          <w:sz w:val="18"/>
          <w:szCs w:val="22"/>
        </w:rPr>
      </w:pPr>
      <w:r w:rsidRPr="00933E2B">
        <w:rPr>
          <w:b/>
          <w:bCs/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0F89F0" wp14:editId="3A2B93DB">
                <wp:simplePos x="0" y="0"/>
                <wp:positionH relativeFrom="column">
                  <wp:posOffset>5916930</wp:posOffset>
                </wp:positionH>
                <wp:positionV relativeFrom="page">
                  <wp:posOffset>9561195</wp:posOffset>
                </wp:positionV>
                <wp:extent cx="393700" cy="2540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6CAE" w:rsidRPr="003C4A90" w:rsidRDefault="00076CAE" w:rsidP="00802281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1-</w:t>
                            </w:r>
                            <w:r w:rsidR="00802281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F89F0" id="Text Box 6" o:spid="_x0000_s1031" type="#_x0000_t202" style="position:absolute;margin-left:465.9pt;margin-top:752.85pt;width:31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" filled="f" stroked="f" strokeweight=".5pt">
                <v:textbox>
                  <w:txbxContent>
                    <w:p w:rsidR="00076CAE" w:rsidRPr="003C4A90" w:rsidRDefault="00076CAE" w:rsidP="00802281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1-</w:t>
                      </w:r>
                      <w:r w:rsidR="00802281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F71394" w:rsidTr="00076CAE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ifted High-school Students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09</w:t>
            </w:r>
          </w:p>
        </w:tc>
      </w:tr>
      <w:tr w:rsidR="00F71394" w:rsidTr="00076CAE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Mobile Development using Visual Studio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8190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rince Sultan University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14 to Present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01: Introduction to Software Engineering</w:t>
            </w:r>
          </w:p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11: Software Construction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311: Software Requirements Engineering</w:t>
            </w:r>
          </w:p>
          <w:p w:rsidR="00BE50B7" w:rsidRDefault="00BE50B7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 322: Software Design &amp; Architecture</w:t>
            </w:r>
          </w:p>
          <w:p w:rsidR="00076CAE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353: Building Secure Software Systems</w:t>
            </w:r>
          </w:p>
          <w:p w:rsidR="002C108D" w:rsidRPr="00B66899" w:rsidRDefault="002C108D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401: Software Quality Assurance &amp; Testing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415: Group Dynamics &amp; Professional Practice</w:t>
            </w:r>
          </w:p>
          <w:p w:rsidR="00076CAE" w:rsidRPr="00B66899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</w:tr>
      <w:tr w:rsidR="00F71394" w:rsidTr="00076CAE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B6689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B6689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lastRenderedPageBreak/>
              <w:t>WORK EXPERIENCE</w:t>
            </w:r>
          </w:p>
        </w:tc>
      </w:tr>
    </w:tbl>
    <w:p w:rsidR="00F71394" w:rsidRPr="00D31923" w:rsidRDefault="00AB5059" w:rsidP="00F71394">
      <w:pPr>
        <w:rPr>
          <w:b/>
          <w:bCs/>
          <w:sz w:val="12"/>
          <w:szCs w:val="16"/>
        </w:rPr>
      </w:pPr>
      <w:r w:rsidRPr="00D31923">
        <w:rPr>
          <w:b/>
          <w:bCs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B9091E7" wp14:editId="543A2308">
                <wp:simplePos x="0" y="0"/>
                <wp:positionH relativeFrom="column">
                  <wp:posOffset>5916930</wp:posOffset>
                </wp:positionH>
                <wp:positionV relativeFrom="page">
                  <wp:posOffset>9467850</wp:posOffset>
                </wp:positionV>
                <wp:extent cx="393700" cy="2540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C4A90" w:rsidRPr="003C4A90" w:rsidRDefault="00076CAE" w:rsidP="00802281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2</w:t>
                            </w:r>
                            <w:r w:rsidR="003C4A90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802281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091E7" id="Text Box 12" o:spid="_x0000_s1032" type="#_x0000_t202" style="position:absolute;margin-left:465.9pt;margin-top:745.5pt;width:31pt;height:2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" filled="f" stroked="f" strokeweight=".5pt">
                <v:textbox>
                  <w:txbxContent>
                    <w:p w:rsidR="003C4A90" w:rsidRPr="003C4A90" w:rsidRDefault="00076CAE" w:rsidP="00802281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2</w:t>
                      </w:r>
                      <w:r w:rsidR="003C4A90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802281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1008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"/>
        <w:gridCol w:w="4860"/>
        <w:gridCol w:w="2790"/>
        <w:gridCol w:w="2340"/>
      </w:tblGrid>
      <w:tr w:rsidR="000B1D3A" w:rsidRPr="00B66899" w:rsidTr="005F5C48">
        <w:tc>
          <w:tcPr>
            <w:tcW w:w="7740" w:type="dxa"/>
            <w:gridSpan w:val="3"/>
          </w:tcPr>
          <w:p w:rsidR="000B1D3A" w:rsidRDefault="000B1D3A" w:rsidP="000B1D3A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Dean of Quality Assurance and Development</w:t>
            </w:r>
          </w:p>
          <w:p w:rsidR="000B1D3A" w:rsidRPr="00D31923" w:rsidRDefault="000B1D3A" w:rsidP="000B1D3A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D31923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0B1D3A" w:rsidRDefault="000B1D3A" w:rsidP="000B1D3A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  <w:tc>
          <w:tcPr>
            <w:tcW w:w="2340" w:type="dxa"/>
          </w:tcPr>
          <w:p w:rsidR="000B1D3A" w:rsidRDefault="000B1D3A" w:rsidP="000B1D3A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>Sep 20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20</w:t>
            </w: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to Present</w:t>
            </w:r>
          </w:p>
        </w:tc>
      </w:tr>
      <w:tr w:rsidR="00D31923" w:rsidRPr="00B66899" w:rsidTr="005F5C48">
        <w:tc>
          <w:tcPr>
            <w:tcW w:w="7740" w:type="dxa"/>
            <w:gridSpan w:val="3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Dean of Educational Services</w:t>
            </w:r>
          </w:p>
        </w:tc>
        <w:tc>
          <w:tcPr>
            <w:tcW w:w="2340" w:type="dxa"/>
          </w:tcPr>
          <w:p w:rsidR="00D31923" w:rsidRDefault="00D31923" w:rsidP="000B1D3A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>Sep 201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8</w:t>
            </w: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to </w:t>
            </w:r>
            <w:r w:rsidR="000B1D3A">
              <w:rPr>
                <w:rFonts w:ascii="Aller" w:hAnsi="Aller" w:cstheme="majorBidi"/>
                <w:b/>
                <w:bCs/>
                <w:sz w:val="18"/>
                <w:szCs w:val="18"/>
              </w:rPr>
              <w:t>Aug 202</w:t>
            </w:r>
          </w:p>
        </w:tc>
      </w:tr>
      <w:tr w:rsidR="00D31923" w:rsidRPr="00B66899" w:rsidTr="005F5C48">
        <w:tc>
          <w:tcPr>
            <w:tcW w:w="7740" w:type="dxa"/>
            <w:gridSpan w:val="3"/>
          </w:tcPr>
          <w:p w:rsidR="00D31923" w:rsidRP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D31923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  <w:p w:rsidR="00D62974" w:rsidRDefault="00B0110E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Associate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 xml:space="preserve"> Professor (Department of Computer Science)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ab/>
            </w:r>
          </w:p>
          <w:p w:rsidR="00D62974" w:rsidRPr="00D62974" w:rsidRDefault="00D62974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D62974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  <w:tc>
          <w:tcPr>
            <w:tcW w:w="2340" w:type="dxa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Dec 2018 to Present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Chief Information &amp; Technology Officer</w:t>
            </w:r>
          </w:p>
        </w:tc>
        <w:tc>
          <w:tcPr>
            <w:tcW w:w="2340" w:type="dxa"/>
          </w:tcPr>
          <w:p w:rsidR="001B7889" w:rsidRPr="00B66899" w:rsidRDefault="001B7889" w:rsidP="004F1281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Sep</w:t>
            </w: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2016 to </w:t>
            </w:r>
            <w:r w:rsidR="004F1281">
              <w:rPr>
                <w:rFonts w:ascii="Aller" w:hAnsi="Aller" w:cstheme="majorBidi"/>
                <w:b/>
                <w:bCs/>
                <w:sz w:val="18"/>
                <w:szCs w:val="18"/>
              </w:rPr>
              <w:t>Aug 2019</w:t>
            </w:r>
          </w:p>
        </w:tc>
      </w:tr>
      <w:tr w:rsidR="001B7889" w:rsidRPr="00B66899" w:rsidTr="005F5C48">
        <w:trPr>
          <w:trHeight w:val="315"/>
        </w:trPr>
        <w:tc>
          <w:tcPr>
            <w:tcW w:w="7740" w:type="dxa"/>
            <w:gridSpan w:val="3"/>
          </w:tcPr>
          <w:p w:rsidR="001B7889" w:rsidRPr="001B788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  <w:tc>
          <w:tcPr>
            <w:tcW w:w="2340" w:type="dxa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eneral Supervisor of Information Technology &amp; Computing Services</w:t>
            </w:r>
          </w:p>
        </w:tc>
        <w:tc>
          <w:tcPr>
            <w:tcW w:w="2340" w:type="dxa"/>
          </w:tcPr>
          <w:p w:rsidR="001B7889" w:rsidRPr="002C108D" w:rsidRDefault="001B7889" w:rsidP="002C108D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7"/>
                <w:szCs w:val="17"/>
              </w:rPr>
            </w:pPr>
            <w:r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 xml:space="preserve">March 2016 to </w:t>
            </w:r>
            <w:r w:rsidR="002C108D"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>Aug 2016</w:t>
            </w:r>
          </w:p>
        </w:tc>
      </w:tr>
      <w:tr w:rsidR="001B7889" w:rsidRPr="00B66899" w:rsidTr="005F5C48">
        <w:tc>
          <w:tcPr>
            <w:tcW w:w="10080" w:type="dxa"/>
            <w:gridSpan w:val="4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Chairman of the Department of Computer Scienc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5 to 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Aug 2016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Assistant Professor (Department of Computer Science)</w:t>
            </w:r>
          </w:p>
        </w:tc>
        <w:tc>
          <w:tcPr>
            <w:tcW w:w="2340" w:type="dxa"/>
          </w:tcPr>
          <w:p w:rsidR="001B7889" w:rsidRPr="00B66899" w:rsidRDefault="001B7889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4 to </w:t>
            </w:r>
            <w:r w:rsidR="00D62974">
              <w:rPr>
                <w:rFonts w:ascii="Aller" w:hAnsi="Aller" w:cstheme="majorBidi"/>
                <w:b/>
                <w:bCs/>
                <w:sz w:val="18"/>
                <w:szCs w:val="18"/>
              </w:rPr>
              <w:t>Dec 2018</w:t>
            </w:r>
          </w:p>
        </w:tc>
      </w:tr>
      <w:tr w:rsidR="001B7889" w:rsidRPr="00B66899" w:rsidTr="005F5C48">
        <w:trPr>
          <w:trHeight w:val="60"/>
        </w:trPr>
        <w:tc>
          <w:tcPr>
            <w:tcW w:w="10080" w:type="dxa"/>
            <w:gridSpan w:val="4"/>
          </w:tcPr>
          <w:p w:rsidR="001B7889" w:rsidRDefault="001B7889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Pr="00B66899" w:rsidRDefault="00D62974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New Course Development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24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Master degree curriculum development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  <w:trHeight w:val="96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211: Software Construction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311: Software Requirements Engineering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415: Group Dynamics &amp; Professional Practic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Software Engineering program</w:t>
            </w:r>
          </w:p>
          <w:p w:rsidR="00076CAE" w:rsidRPr="00D62974" w:rsidRDefault="001B7889" w:rsidP="00D62974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Cybersecurity Engineering program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Service and Administration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Master Thesis Committee</w:t>
            </w:r>
          </w:p>
        </w:tc>
      </w:tr>
      <w:tr w:rsidR="001B7889" w:rsidRPr="004C6EFC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niversity level Examination Committee</w:t>
            </w:r>
          </w:p>
          <w:p w:rsidR="001B7889" w:rsidRPr="004C6EFC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 xml:space="preserve">PSU </w:t>
            </w:r>
            <w:r w:rsidR="00C31D8A">
              <w:rPr>
                <w:rFonts w:ascii="Aller" w:hAnsi="Aller"/>
                <w:sz w:val="18"/>
                <w:szCs w:val="18"/>
              </w:rPr>
              <w:t xml:space="preserve">Institutional </w:t>
            </w:r>
            <w:r>
              <w:rPr>
                <w:rFonts w:ascii="Aller" w:hAnsi="Aller"/>
                <w:sz w:val="18"/>
                <w:szCs w:val="18"/>
              </w:rPr>
              <w:t>Policy Committee</w:t>
            </w:r>
          </w:p>
          <w:p w:rsidR="001B7889" w:rsidRPr="004C6EFC" w:rsidRDefault="004C6EFC" w:rsidP="004C6EFC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4C6EFC">
              <w:rPr>
                <w:rFonts w:ascii="Aller" w:hAnsi="Aller"/>
                <w:sz w:val="18"/>
                <w:szCs w:val="18"/>
              </w:rPr>
              <w:t xml:space="preserve">Institutional </w:t>
            </w:r>
            <w:r w:rsidR="001B7889">
              <w:rPr>
                <w:rFonts w:ascii="Aller" w:hAnsi="Aller"/>
                <w:sz w:val="18"/>
                <w:szCs w:val="18"/>
              </w:rPr>
              <w:t>Strategic Planning Committee</w:t>
            </w:r>
          </w:p>
          <w:p w:rsidR="001B7889" w:rsidRPr="004C6EFC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ABET Steering Committee</w:t>
            </w:r>
          </w:p>
          <w:p w:rsidR="00FB234B" w:rsidRPr="004C6EFC" w:rsidRDefault="00FB234B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Technology and Quality Committee</w:t>
            </w:r>
          </w:p>
          <w:p w:rsidR="004C6EFC" w:rsidRPr="004C6EFC" w:rsidRDefault="004C6EFC" w:rsidP="004C6EFC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Exectuive Research Committe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A Context-Aware Personalization Model for Augmented Reality Applications</w:t>
            </w:r>
          </w:p>
          <w:p w:rsidR="00FB234B" w:rsidRDefault="001B7889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ser Experience Dimensions, Aspects</w:t>
            </w:r>
            <w:r w:rsidR="00680997">
              <w:rPr>
                <w:rFonts w:ascii="Aller" w:hAnsi="Aller"/>
                <w:sz w:val="18"/>
                <w:szCs w:val="18"/>
              </w:rPr>
              <w:t>,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</w:t>
            </w:r>
            <w:r w:rsidRPr="00680997">
              <w:rPr>
                <w:rFonts w:ascii="Aller" w:hAnsi="Aller"/>
                <w:sz w:val="18"/>
                <w:szCs w:val="18"/>
              </w:rPr>
              <w:t>and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Measures: Systematic Literature Review</w:t>
            </w:r>
          </w:p>
          <w:p w:rsidR="00FB234B" w:rsidRPr="00FB234B" w:rsidRDefault="00FB234B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FB234B">
              <w:rPr>
                <w:rFonts w:ascii="Aller" w:hAnsi="Aller"/>
                <w:sz w:val="18"/>
                <w:szCs w:val="18"/>
              </w:rPr>
              <w:t>Software Architecture Stability Evolution in Open Source Object-Oriented Systems</w:t>
            </w:r>
          </w:p>
        </w:tc>
      </w:tr>
    </w:tbl>
    <w:p w:rsidR="00076CAE" w:rsidRPr="00D62974" w:rsidRDefault="00076CAE">
      <w:pPr>
        <w:rPr>
          <w:b/>
          <w:bCs/>
          <w:sz w:val="10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AB5059" w:rsidTr="009D1F1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AB5059" w:rsidRPr="00F71394" w:rsidRDefault="00802281" w:rsidP="00802281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 xml:space="preserve">Sample </w:t>
            </w:r>
            <w:r w:rsidRPr="00802281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Publications</w:t>
            </w:r>
          </w:p>
        </w:tc>
      </w:tr>
    </w:tbl>
    <w:p w:rsidR="00AB5059" w:rsidRPr="00B16196" w:rsidRDefault="00AB5059" w:rsidP="00AB5059">
      <w:pPr>
        <w:rPr>
          <w:b/>
          <w:bCs/>
          <w:sz w:val="6"/>
          <w:szCs w:val="10"/>
        </w:rPr>
      </w:pPr>
    </w:p>
    <w:p w:rsidR="00AB5059" w:rsidRDefault="00AB5059" w:rsidP="00AB5059">
      <w:pPr>
        <w:rPr>
          <w:rFonts w:ascii="Aller" w:hAnsi="Aller"/>
          <w:b/>
          <w:bCs/>
          <w:szCs w:val="22"/>
        </w:rPr>
      </w:pPr>
      <w:r w:rsidRPr="00AB5059">
        <w:rPr>
          <w:rFonts w:ascii="Aller" w:hAnsi="Aller"/>
          <w:b/>
          <w:bCs/>
          <w:szCs w:val="22"/>
        </w:rPr>
        <w:t>JOURNAL ARTICLES</w:t>
      </w:r>
    </w:p>
    <w:p w:rsidR="00AB5059" w:rsidRPr="00B16196" w:rsidRDefault="00AB5059" w:rsidP="00AB5059">
      <w:pPr>
        <w:rPr>
          <w:rFonts w:ascii="Aller" w:hAnsi="Aller"/>
          <w:b/>
          <w:bCs/>
          <w:sz w:val="4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0"/>
        <w:gridCol w:w="9292"/>
      </w:tblGrid>
      <w:tr w:rsidR="00813E72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13E72" w:rsidRDefault="00813E72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13E72" w:rsidRPr="004A0F5E" w:rsidRDefault="00813E72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13E72">
              <w:rPr>
                <w:rFonts w:ascii="Aller" w:hAnsi="Aller" w:cstheme="majorBidi"/>
                <w:szCs w:val="20"/>
              </w:rPr>
              <w:t xml:space="preserve">Khalid T. Al-Sarayreh, </w:t>
            </w:r>
            <w:r w:rsidRPr="00813E7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13E72">
              <w:rPr>
                <w:rFonts w:ascii="Aller" w:hAnsi="Aller" w:cstheme="majorBidi"/>
                <w:szCs w:val="20"/>
              </w:rPr>
              <w:t>, Mohammed Zarour, and Kenza Meridji: "A reference measurement framework of software security product quality (SPQNFSR)." IET Information Security, 2021.</w:t>
            </w:r>
          </w:p>
        </w:tc>
      </w:tr>
      <w:tr w:rsidR="00813E72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13E72" w:rsidRDefault="00813E72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13E72" w:rsidRPr="00813E72" w:rsidRDefault="00813E72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13E72">
              <w:rPr>
                <w:rFonts w:ascii="Aller" w:hAnsi="Aller" w:cstheme="majorBidi"/>
                <w:szCs w:val="20"/>
              </w:rPr>
              <w:t xml:space="preserve">Mohammad Zarour, </w:t>
            </w:r>
            <w:r w:rsidRPr="00813E7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13E72">
              <w:rPr>
                <w:rFonts w:ascii="Aller" w:hAnsi="Aller" w:cstheme="majorBidi"/>
                <w:szCs w:val="20"/>
              </w:rPr>
              <w:t>, Amal Krishna Sarkar, Alka Agrawal, Rajeev Kumar, and Raees Ahmad Khan: "Healthcare Data Breaches: Insights and Implications." Healthcare 2020, 8(2), 133</w:t>
            </w:r>
          </w:p>
        </w:tc>
      </w:tr>
      <w:tr w:rsidR="00813E72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13E72" w:rsidRDefault="00813E72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13E72" w:rsidRPr="004A0F5E" w:rsidRDefault="00813E72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13E72">
              <w:rPr>
                <w:rFonts w:ascii="Aller" w:hAnsi="Aller" w:cstheme="majorBidi"/>
                <w:szCs w:val="20"/>
              </w:rPr>
              <w:t xml:space="preserve">Celestine Iwendi, Suleman Khan, Joseph H. Anajemba, Mohit Mittal, </w:t>
            </w:r>
            <w:r w:rsidRPr="00813E7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13E72">
              <w:rPr>
                <w:rFonts w:ascii="Aller" w:hAnsi="Aller" w:cstheme="majorBidi"/>
                <w:szCs w:val="20"/>
              </w:rPr>
              <w:t>, Mamoun Alazab: "The Use of Ensemble Models for Multiple Class and Binary Class Classification for Improving Intrusion Detection Systems." Sensors 2020, 20(9), 2559</w:t>
            </w:r>
          </w:p>
        </w:tc>
      </w:tr>
      <w:tr w:rsidR="004A0F5E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4A0F5E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4A0F5E" w:rsidRPr="004A0F5E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Measuring the Sustainable-Security of Web Applications Through a Fuzzy-Based Integrated Approach of AHP and TOPSIS." IEEE Access, Volume 7, pp. 153936 - 153951 November 2019.</w:t>
            </w:r>
          </w:p>
        </w:tc>
      </w:tr>
      <w:tr w:rsidR="004A0F5E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4A0F5E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4A0F5E" w:rsidRPr="00064329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A source code perspective framework to produce secure web applications." Computer Fraud &amp; Security, Volume 2019, Issue 10, pp. 11 - 18 October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Scopus</w:t>
            </w:r>
          </w:p>
        </w:tc>
        <w:tc>
          <w:tcPr>
            <w:tcW w:w="9292" w:type="dxa"/>
            <w:vAlign w:val="center"/>
          </w:tcPr>
          <w:p w:rsidR="00802281" w:rsidRPr="002A097B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15E24">
              <w:rPr>
                <w:rFonts w:ascii="Aller" w:hAnsi="Aller" w:cstheme="majorBidi"/>
                <w:szCs w:val="20"/>
              </w:rPr>
              <w:t xml:space="preserve">Alka Agrawal, Mohammad Zarour, </w:t>
            </w:r>
            <w:r w:rsidRPr="00A15E2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15E24">
              <w:rPr>
                <w:rFonts w:ascii="Aller" w:hAnsi="Aller" w:cstheme="majorBidi"/>
                <w:szCs w:val="20"/>
              </w:rPr>
              <w:t xml:space="preserve">, Rajeev Kumar, and Raees Ahmad Khan: "Security durability assessment through fuzzy analytic hierarchy process." </w:t>
            </w:r>
            <w:r>
              <w:rPr>
                <w:rFonts w:ascii="Aller" w:hAnsi="Aller" w:cstheme="majorBidi"/>
                <w:szCs w:val="20"/>
              </w:rPr>
              <w:t>P</w:t>
            </w:r>
            <w:r w:rsidRPr="00A15E24">
              <w:rPr>
                <w:rFonts w:ascii="Aller" w:hAnsi="Aller" w:cstheme="majorBidi"/>
                <w:szCs w:val="20"/>
              </w:rPr>
              <w:t>eerJ Computer Science, 5:e215 September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97409D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A097B">
              <w:rPr>
                <w:rFonts w:ascii="Aller" w:hAnsi="Aller" w:cstheme="majorBidi"/>
                <w:szCs w:val="20"/>
              </w:rPr>
              <w:t xml:space="preserve">Alka Agrawal, </w:t>
            </w:r>
            <w:r w:rsidRPr="002A09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A097B">
              <w:rPr>
                <w:rFonts w:ascii="Aller" w:hAnsi="Aller" w:cstheme="majorBidi"/>
                <w:szCs w:val="20"/>
              </w:rPr>
              <w:t>, Dhirendra Pandey, Rajeev Kumar, and Raees Ahmad Khan: "Usable-Security Assessment Through A Decision Making Procedure." ICIC Express Letters, Part B: Applications, Volume 10, Number 8, pp. 665 - 672 July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02281" w:rsidRPr="0008422C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7409D">
              <w:rPr>
                <w:rFonts w:ascii="Aller" w:hAnsi="Aller" w:cstheme="majorBidi"/>
                <w:szCs w:val="20"/>
              </w:rPr>
              <w:t xml:space="preserve">Rajeev Kumar, Mohammad Zarour, </w:t>
            </w:r>
            <w:r w:rsidRPr="0097409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7409D">
              <w:rPr>
                <w:rFonts w:ascii="Aller" w:hAnsi="Aller" w:cstheme="majorBidi"/>
                <w:szCs w:val="20"/>
              </w:rPr>
              <w:t>, Alka Agrawal, and Raees Ahmad Khan: "Measuring Security Durability of Software through Fuzzy-Based Decision-Making Process." International Journal of Computational Intelligence Systems, Volume 12, Number 2, pp. 627 - 642 June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470959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8422C">
              <w:rPr>
                <w:rFonts w:ascii="Aller" w:hAnsi="Aller" w:cstheme="majorBidi"/>
                <w:szCs w:val="20"/>
              </w:rPr>
              <w:t xml:space="preserve">Attiq ur Rehman Jaffar, Muhammad Nadeem, </w:t>
            </w:r>
            <w:r w:rsidRPr="0008422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8422C">
              <w:rPr>
                <w:rFonts w:ascii="Aller" w:hAnsi="Aller" w:cstheme="majorBidi"/>
                <w:szCs w:val="20"/>
              </w:rPr>
              <w:t>, and Yasir Javed: "Using Public Vulnerabilities Data to Self-Heal Security Issues in Software Systems." ICIC Express Letters, Volume 13, Number 7, pp. 557 - 567 July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470959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70959">
              <w:rPr>
                <w:rFonts w:ascii="Aller" w:hAnsi="Aller" w:cstheme="majorBidi"/>
                <w:szCs w:val="20"/>
              </w:rPr>
              <w:t xml:space="preserve">Alka Agrawal, </w:t>
            </w:r>
            <w:r w:rsidRPr="004709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70959">
              <w:rPr>
                <w:rFonts w:ascii="Aller" w:hAnsi="Aller" w:cstheme="majorBidi"/>
                <w:szCs w:val="20"/>
              </w:rPr>
              <w:t>, Suhel Ahmad Khan, Rajeev Kumar, Raees Ahmad Khan: "Multi-level Fuzzy System for Usable-Security Assessment." Journal of King Saud University-Computer and Information Sciences (2019)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DE0DC8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E5A0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E5A0B">
              <w:rPr>
                <w:rFonts w:ascii="Aller" w:hAnsi="Aller" w:cstheme="majorBidi"/>
                <w:szCs w:val="20"/>
              </w:rPr>
              <w:t>, Muhammad Usama, Khaled Almustafa, Waheed Iqbal, Muhammad Ali Raza, and Tanveer Khan: "An Efficient, Secure, and Queryable Encryption for NoSQL-Based Databases Hosted on Untrusted Cloud Environments." International Journal of Information Security and Privacy (IJISP), Volume 13, Issue 2, pp. 14 - 31 (2019)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F71DF3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D16F51">
              <w:rPr>
                <w:rFonts w:ascii="Aller" w:hAnsi="Aller" w:cstheme="majorBidi"/>
                <w:szCs w:val="20"/>
              </w:rPr>
              <w:t>Md Tarique Jamal Ansari</w:t>
            </w:r>
            <w:r>
              <w:rPr>
                <w:rFonts w:ascii="Aller" w:hAnsi="Aller" w:cstheme="majorBidi"/>
                <w:szCs w:val="20"/>
              </w:rPr>
              <w:t xml:space="preserve">, </w:t>
            </w:r>
            <w:r w:rsidRPr="00D16F51">
              <w:rPr>
                <w:rFonts w:ascii="Aller" w:hAnsi="Aller" w:cstheme="majorBidi"/>
                <w:szCs w:val="20"/>
              </w:rPr>
              <w:t>Dhirendra Pandey</w:t>
            </w:r>
            <w:r w:rsidRPr="00D61090">
              <w:rPr>
                <w:rFonts w:ascii="Aller" w:hAnsi="Aller" w:cstheme="majorBidi"/>
                <w:szCs w:val="20"/>
              </w:rPr>
              <w:t>, and</w:t>
            </w:r>
            <w:r w:rsidRPr="00D61090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F71DF3">
              <w:rPr>
                <w:rFonts w:ascii="Aller" w:hAnsi="Aller" w:cstheme="majorBidi"/>
                <w:szCs w:val="20"/>
              </w:rPr>
              <w:t>: "</w:t>
            </w:r>
            <w:r w:rsidRPr="00D61090">
              <w:rPr>
                <w:rFonts w:ascii="Aller" w:hAnsi="Aller" w:cstheme="majorBidi"/>
                <w:szCs w:val="20"/>
              </w:rPr>
              <w:t>STORE: Security Threat Oriented Requirements Engineering Methodology</w:t>
            </w:r>
            <w:r w:rsidRPr="00F71DF3">
              <w:rPr>
                <w:rFonts w:ascii="Aller" w:hAnsi="Aller" w:cstheme="majorBidi"/>
                <w:szCs w:val="20"/>
              </w:rPr>
              <w:t xml:space="preserve">." </w:t>
            </w:r>
            <w:r w:rsidRPr="00820761">
              <w:rPr>
                <w:rFonts w:ascii="Aller" w:hAnsi="Aller" w:cstheme="majorBidi"/>
                <w:szCs w:val="20"/>
              </w:rPr>
              <w:t>Journal of King Saud University - Computer and Information Sciences</w:t>
            </w:r>
            <w:r w:rsidRPr="00F71DF3">
              <w:rPr>
                <w:rFonts w:ascii="Aller" w:hAnsi="Aller" w:cstheme="majorBidi"/>
                <w:szCs w:val="20"/>
              </w:rPr>
              <w:t xml:space="preserve"> (2018)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02281" w:rsidRPr="007E416D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14E6">
              <w:rPr>
                <w:rFonts w:ascii="Aller" w:hAnsi="Aller" w:cstheme="majorBidi"/>
                <w:szCs w:val="20"/>
              </w:rPr>
              <w:t xml:space="preserve">Muhammad Abdullah, Saad Khan, </w:t>
            </w:r>
            <w:r w:rsidRPr="004E14E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14E6">
              <w:rPr>
                <w:rFonts w:ascii="Aller" w:hAnsi="Aller" w:cstheme="majorBidi"/>
                <w:szCs w:val="20"/>
              </w:rPr>
              <w:t>, Khaled Almustafa, and Waheed Iqbal: "Application Centric Virtual Machine Placements to Minimize Bandwidth Utilization in Datacenters." Intelligen</w:t>
            </w:r>
            <w:r>
              <w:rPr>
                <w:rFonts w:ascii="Aller" w:hAnsi="Aller" w:cstheme="majorBidi"/>
                <w:szCs w:val="20"/>
              </w:rPr>
              <w:t>t Automation and Soft Computing</w:t>
            </w:r>
            <w:r w:rsidRPr="004E14E6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02281" w:rsidRPr="00D0434D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E416D">
              <w:rPr>
                <w:rFonts w:ascii="Aller" w:hAnsi="Aller" w:cstheme="majorBidi"/>
                <w:szCs w:val="20"/>
              </w:rPr>
              <w:t xml:space="preserve">Iman Almomani and </w:t>
            </w:r>
            <w:r w:rsidRPr="007E416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E416D">
              <w:rPr>
                <w:rFonts w:ascii="Aller" w:hAnsi="Aller" w:cstheme="majorBidi"/>
                <w:szCs w:val="20"/>
              </w:rPr>
              <w:t>: "Efficient Denial of Service Attacks Detection in Wireless Sensor Networks." Journal of Information Science and Engineering Vol. 34, No. 4 (2018), pp. 977 - 1000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AB58DC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677D0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677D0D">
              <w:rPr>
                <w:rFonts w:ascii="Aller" w:hAnsi="Aller" w:cstheme="majorBidi"/>
                <w:szCs w:val="20"/>
              </w:rPr>
              <w:t>, Khaled Almustafa and Khalim Amjad Meerja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Cloud based</w:t>
            </w:r>
            <w:r w:rsidRPr="00677D0D">
              <w:rPr>
                <w:rFonts w:ascii="Aller" w:hAnsi="Aller" w:cstheme="majorBidi"/>
                <w:szCs w:val="20"/>
              </w:rPr>
              <w:t xml:space="preserve"> SDN and NFV architectures for IoT infrastructure." Egyptian Informatics Journal (2018)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AD1D88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86341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63418">
              <w:rPr>
                <w:rFonts w:ascii="Aller" w:hAnsi="Aller" w:cstheme="majorBidi"/>
                <w:szCs w:val="20"/>
              </w:rPr>
              <w:t>, Khaled Almustafa and Mohamed Hussein: "On Virtualization and Security-Awareness Performance Analysis in 5G Cellular Networks." Journal of Engineering Science and Technology Review Vol. 11, No. 1 (2018), pp. 199 - 207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E41432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1432">
              <w:rPr>
                <w:rFonts w:ascii="Aller" w:hAnsi="Aller" w:cstheme="majorBidi"/>
                <w:szCs w:val="20"/>
              </w:rPr>
              <w:t>Thamer Alhamed and</w:t>
            </w:r>
            <w:r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E41432">
              <w:rPr>
                <w:rFonts w:ascii="Aller" w:hAnsi="Aller" w:cstheme="majorBidi"/>
                <w:szCs w:val="20"/>
              </w:rPr>
              <w:t>: "Business Continuity Management &amp; Disaster Recovery Capabilities in Saudi Arabia ICT Businesses." International Journal of Hybrid Information Technology Vol. 9, No. 11 (2016), pp. 99-126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C7653E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>, “</w:t>
            </w:r>
            <w:r w:rsidRPr="00AF19A2">
              <w:rPr>
                <w:rFonts w:ascii="Aller" w:hAnsi="Aller" w:cstheme="majorBidi"/>
                <w:szCs w:val="20"/>
              </w:rPr>
              <w:t>Software Architecture Quality Measurement Stability and Understandability</w:t>
            </w:r>
            <w:r>
              <w:rPr>
                <w:rFonts w:ascii="Aller" w:hAnsi="Aller" w:cstheme="majorBidi"/>
                <w:szCs w:val="20"/>
              </w:rPr>
              <w:t xml:space="preserve">.” </w:t>
            </w:r>
            <w:r w:rsidRPr="00AF19A2">
              <w:rPr>
                <w:rFonts w:ascii="Aller" w:hAnsi="Aller" w:cstheme="majorBidi"/>
                <w:szCs w:val="20"/>
              </w:rPr>
              <w:t xml:space="preserve">International Journal of Advanced Computer Science and Applications(IJACSA), Volume 7 Issue 7, </w:t>
            </w:r>
            <w:r>
              <w:rPr>
                <w:rFonts w:ascii="Aller" w:hAnsi="Aller" w:cstheme="majorBidi"/>
                <w:szCs w:val="20"/>
              </w:rPr>
              <w:t>pp. 550-559 (2016)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Pr="00AB5059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02281" w:rsidRPr="00C7653E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7653E">
              <w:rPr>
                <w:rFonts w:ascii="Aller" w:hAnsi="Aller" w:cstheme="majorBidi"/>
                <w:szCs w:val="20"/>
              </w:rPr>
              <w:t>Ibrahim Abunadi</w:t>
            </w:r>
            <w:r>
              <w:rPr>
                <w:rFonts w:ascii="Aller" w:hAnsi="Aller" w:cstheme="majorBidi"/>
                <w:szCs w:val="20"/>
              </w:rPr>
              <w:t xml:space="preserve"> and </w:t>
            </w:r>
            <w:r w:rsidRPr="00C7653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 xml:space="preserve">: </w:t>
            </w:r>
            <w:r w:rsidRPr="00C7653E">
              <w:rPr>
                <w:rFonts w:ascii="Aller" w:hAnsi="Aller" w:cstheme="majorBidi"/>
                <w:szCs w:val="20"/>
              </w:rPr>
              <w:t>"An Empirical Investigation of Security Vulnerabilities within Web Applications." Journal of Universal Computer Science Vol. 22, No. 4, pp. 537-551 (2016).</w:t>
            </w:r>
          </w:p>
        </w:tc>
      </w:tr>
      <w:tr w:rsidR="00802281" w:rsidTr="00802281">
        <w:trPr>
          <w:trHeight w:val="350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. "Evolution Impact on Architecture Stability in Open-Source Projects." International Journal of Cloud Applications and Computing (IJCAC) 5.4 (2015): 24-35.</w:t>
            </w:r>
          </w:p>
        </w:tc>
      </w:tr>
      <w:tr w:rsidR="00802281" w:rsidTr="00802281">
        <w:trPr>
          <w:trHeight w:val="350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haled Almustafa: "Empirical Analysis of the Complexity Evolution in Open-Source Software Systems" International Journal of Hybrid Information Technology (</w:t>
            </w:r>
            <w:r w:rsidRPr="00680997">
              <w:rPr>
                <w:rFonts w:ascii="Aller" w:hAnsi="Aller" w:cstheme="majorBidi"/>
                <w:noProof/>
                <w:szCs w:val="20"/>
              </w:rPr>
              <w:t>IJHIT</w:t>
            </w:r>
            <w:r w:rsidRPr="00AB5059">
              <w:rPr>
                <w:rFonts w:ascii="Aller" w:hAnsi="Aller" w:cstheme="majorBidi"/>
                <w:szCs w:val="20"/>
              </w:rPr>
              <w:t>), Vol.8, No.2, 2015.</w:t>
            </w:r>
          </w:p>
        </w:tc>
      </w:tr>
      <w:tr w:rsidR="00802281" w:rsidTr="00802281">
        <w:trPr>
          <w:trHeight w:val="350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"Empirical Evaluation of A New Coupling Metric: Combining Structural and Semantic Coupling." International Journal of Computers and Applications 36(1) (2014).  </w:t>
            </w:r>
          </w:p>
        </w:tc>
      </w:tr>
    </w:tbl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13E72" w:rsidP="00830370">
      <w:pPr>
        <w:rPr>
          <w:rFonts w:ascii="Aller" w:hAnsi="Aller"/>
          <w:b/>
          <w:bCs/>
          <w:szCs w:val="22"/>
        </w:rPr>
      </w:pPr>
      <w:r w:rsidRPr="00B16196">
        <w:rPr>
          <w:rFonts w:asciiTheme="majorBidi" w:hAnsiTheme="majorBidi" w:cstheme="majorBidi"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7C97245" wp14:editId="7631840D">
                <wp:simplePos x="0" y="0"/>
                <wp:positionH relativeFrom="column">
                  <wp:posOffset>5920105</wp:posOffset>
                </wp:positionH>
                <wp:positionV relativeFrom="page">
                  <wp:posOffset>9284970</wp:posOffset>
                </wp:positionV>
                <wp:extent cx="393700" cy="2540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B5059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3</w:t>
                            </w:r>
                            <w:r w:rsidR="00AB5059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97245" id="Text Box 16" o:spid="_x0000_s1033" type="#_x0000_t202" style="position:absolute;margin-left:466.15pt;margin-top:731.1pt;width:31pt;height:20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" filled="f" stroked="f" strokeweight=".5pt">
                <v:textbox>
                  <w:txbxContent>
                    <w:p w:rsidR="00AB5059" w:rsidRPr="003C4A90" w:rsidRDefault="002C108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3</w:t>
                      </w:r>
                      <w:r w:rsidR="00AB5059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AB5059" w:rsidRDefault="00AB5059" w:rsidP="000B1D3A">
      <w:pPr>
        <w:rPr>
          <w:rFonts w:ascii="Aller" w:hAnsi="Aller"/>
          <w:b/>
          <w:bCs/>
          <w:szCs w:val="22"/>
        </w:rPr>
      </w:pPr>
      <w:r w:rsidRPr="00AB5059">
        <w:rPr>
          <w:rFonts w:ascii="Aller" w:hAnsi="Aller"/>
          <w:b/>
          <w:bCs/>
          <w:szCs w:val="22"/>
        </w:rPr>
        <w:t>CONFERENCE PROCEEDINGS</w:t>
      </w:r>
    </w:p>
    <w:p w:rsidR="00AB5059" w:rsidRPr="00AB5059" w:rsidRDefault="00802281" w:rsidP="00AB5059">
      <w:pPr>
        <w:rPr>
          <w:rFonts w:ascii="Aller" w:hAnsi="Aller"/>
          <w:b/>
          <w:bCs/>
          <w:szCs w:val="22"/>
        </w:rPr>
      </w:pPr>
      <w:r w:rsidRPr="00AB505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3DC07A" wp14:editId="0A0DA95E">
                <wp:simplePos x="0" y="0"/>
                <wp:positionH relativeFrom="column">
                  <wp:posOffset>5916930</wp:posOffset>
                </wp:positionH>
                <wp:positionV relativeFrom="page">
                  <wp:posOffset>9229724</wp:posOffset>
                </wp:positionV>
                <wp:extent cx="393700" cy="1952625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1952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02281" w:rsidRPr="003C4A90" w:rsidRDefault="00802281" w:rsidP="00802281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4-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3DC07A" id="Text Box 11" o:spid="_x0000_s1034" type="#_x0000_t202" style="position:absolute;margin-left:465.9pt;margin-top:726.75pt;width:31pt;height:15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" filled="f" stroked="f" strokeweight=".5pt">
                <v:textbox>
                  <w:txbxContent>
                    <w:p w:rsidR="00802281" w:rsidRPr="003C4A90" w:rsidRDefault="00802281" w:rsidP="00802281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4-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7"/>
        <w:gridCol w:w="9165"/>
      </w:tblGrid>
      <w:tr w:rsidR="00813E72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813E72" w:rsidRDefault="00813E72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ACM</w:t>
            </w:r>
          </w:p>
        </w:tc>
        <w:tc>
          <w:tcPr>
            <w:tcW w:w="9165" w:type="dxa"/>
            <w:vAlign w:val="center"/>
          </w:tcPr>
          <w:p w:rsidR="00813E72" w:rsidRPr="00813E72" w:rsidRDefault="00813E72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13E72">
              <w:rPr>
                <w:rFonts w:ascii="Aller" w:hAnsi="Aller" w:cstheme="majorBidi"/>
                <w:szCs w:val="20"/>
              </w:rPr>
              <w:t xml:space="preserve">Wajdi Aljedaani, Yasir Javed, and </w:t>
            </w:r>
            <w:r w:rsidRPr="00813E7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13E72">
              <w:rPr>
                <w:rFonts w:ascii="Aller" w:hAnsi="Aller" w:cstheme="majorBidi"/>
                <w:szCs w:val="20"/>
              </w:rPr>
              <w:t>: “LDA Categorization of Security Bug Reports in Chromium Projects.” ESSE 2020</w:t>
            </w:r>
            <w:r w:rsidRPr="00813E72">
              <w:rPr>
                <w:rFonts w:ascii="MS Gothic" w:eastAsia="MS Gothic" w:hAnsi="MS Gothic" w:cs="MS Gothic" w:hint="eastAsia"/>
                <w:szCs w:val="20"/>
              </w:rPr>
              <w:t>：</w:t>
            </w:r>
            <w:r w:rsidRPr="00813E72">
              <w:rPr>
                <w:rFonts w:ascii="Aller" w:hAnsi="Aller" w:cstheme="majorBidi"/>
                <w:szCs w:val="20"/>
              </w:rPr>
              <w:t xml:space="preserve"> European Symposium on Software Engineering, November 2020, Pages 154–161, Roma, Italy</w:t>
            </w:r>
          </w:p>
        </w:tc>
      </w:tr>
      <w:tr w:rsidR="00813E72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813E72" w:rsidRDefault="00813E72" w:rsidP="00813E7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ACM</w:t>
            </w:r>
          </w:p>
        </w:tc>
        <w:tc>
          <w:tcPr>
            <w:tcW w:w="9165" w:type="dxa"/>
            <w:vAlign w:val="center"/>
          </w:tcPr>
          <w:p w:rsidR="00813E72" w:rsidRPr="00813E72" w:rsidRDefault="00813E72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13E72">
              <w:rPr>
                <w:rFonts w:ascii="Aller" w:hAnsi="Aller" w:cstheme="majorBidi"/>
                <w:szCs w:val="20"/>
              </w:rPr>
              <w:t>Wajdi Aljedaani, Yasir Javed, and Mamdouh Alenezi: “Open Source Systems Bug Reports: Meta-Analysis.” ICBDE '20: Proceedings of the 2020 The 3rd International Conference on Big Data and Education, April 2020, Pages 43–49</w:t>
            </w:r>
          </w:p>
        </w:tc>
      </w:tr>
      <w:tr w:rsidR="00813E72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813E72" w:rsidRDefault="00813E72" w:rsidP="00813E7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pringer</w:t>
            </w:r>
          </w:p>
        </w:tc>
        <w:tc>
          <w:tcPr>
            <w:tcW w:w="9165" w:type="dxa"/>
            <w:vAlign w:val="center"/>
          </w:tcPr>
          <w:p w:rsidR="00813E72" w:rsidRPr="00813E72" w:rsidRDefault="00813E72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13E72">
              <w:rPr>
                <w:rFonts w:ascii="Aller" w:hAnsi="Aller" w:cstheme="majorBidi"/>
                <w:szCs w:val="20"/>
              </w:rPr>
              <w:t xml:space="preserve">Mohammad Zarour, </w:t>
            </w:r>
            <w:r w:rsidRPr="00813E7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13E72">
              <w:rPr>
                <w:rFonts w:ascii="Aller" w:hAnsi="Aller" w:cstheme="majorBidi"/>
                <w:szCs w:val="20"/>
              </w:rPr>
              <w:t>, Maurice Dawson, and Izzat Alsmadi: “Toward Effective Cybersecurity Education in Saudi Arabia.” 17th International Conference on Information Technology–New Generations (ITNG 2020), April 2020 Pages 79-85.</w:t>
            </w:r>
          </w:p>
        </w:tc>
      </w:tr>
      <w:tr w:rsidR="00813E72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813E72" w:rsidRDefault="00813E72" w:rsidP="00813E7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ACM</w:t>
            </w:r>
          </w:p>
        </w:tc>
        <w:tc>
          <w:tcPr>
            <w:tcW w:w="9165" w:type="dxa"/>
            <w:vAlign w:val="center"/>
          </w:tcPr>
          <w:p w:rsidR="00813E72" w:rsidRPr="00813E72" w:rsidRDefault="00813E72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13E72">
              <w:rPr>
                <w:rFonts w:ascii="Aller" w:hAnsi="Aller" w:cstheme="majorBidi"/>
                <w:szCs w:val="20"/>
              </w:rPr>
              <w:t xml:space="preserve">Mohammad Zarour, </w:t>
            </w:r>
            <w:r w:rsidRPr="00813E7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13E72">
              <w:rPr>
                <w:rFonts w:ascii="Aller" w:hAnsi="Aller" w:cstheme="majorBidi"/>
                <w:szCs w:val="20"/>
              </w:rPr>
              <w:t>, Khalid Alsarayrah: “Software Security Specifications and Design: How Software Engineers and Practitioners Are Mixing Things up.” EASE '20: Proceedings of the Evaluation and Assessment in Software Engineering, April 2020 Pages 451–456.</w:t>
            </w:r>
          </w:p>
        </w:tc>
      </w:tr>
      <w:tr w:rsidR="00813E72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813E72" w:rsidRDefault="00813E72" w:rsidP="00813E7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ACM</w:t>
            </w:r>
          </w:p>
        </w:tc>
        <w:tc>
          <w:tcPr>
            <w:tcW w:w="9165" w:type="dxa"/>
            <w:vAlign w:val="center"/>
          </w:tcPr>
          <w:p w:rsidR="00813E72" w:rsidRPr="007B4364" w:rsidRDefault="00813E72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813E7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13E72">
              <w:rPr>
                <w:rFonts w:ascii="Aller" w:hAnsi="Aller" w:cstheme="majorBidi"/>
                <w:szCs w:val="20"/>
              </w:rPr>
              <w:t>, Hamid Abdul Basit, Faraz Idris Khan, Maham Anwar Beg: “A Comparison Study of Available Sofware Security Ontologies.” EASE '20: Proceedings of the Evaluation and Assessment in Software Engineering, April 2020 Pages 499–504.</w:t>
            </w:r>
          </w:p>
        </w:tc>
      </w:tr>
      <w:tr w:rsidR="00BC5128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BC5128" w:rsidRDefault="00813E72" w:rsidP="00813E7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pringer</w:t>
            </w:r>
          </w:p>
        </w:tc>
        <w:tc>
          <w:tcPr>
            <w:tcW w:w="9165" w:type="dxa"/>
            <w:vAlign w:val="center"/>
          </w:tcPr>
          <w:p w:rsidR="00BC5128" w:rsidRPr="00B16196" w:rsidRDefault="007B4364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B436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B4364">
              <w:rPr>
                <w:rFonts w:ascii="Aller" w:hAnsi="Aller" w:cstheme="majorBidi"/>
                <w:szCs w:val="20"/>
              </w:rPr>
              <w:t xml:space="preserve"> and Faraz Idris Khan: “Context-Sensitive Case-Based Software Security Management System.” 3rd Computational Methods in Systems and Software 2019.</w:t>
            </w:r>
          </w:p>
        </w:tc>
      </w:tr>
      <w:tr w:rsidR="00B16196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B16196" w:rsidRDefault="00813E72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pringer</w:t>
            </w:r>
          </w:p>
        </w:tc>
        <w:tc>
          <w:tcPr>
            <w:tcW w:w="9165" w:type="dxa"/>
            <w:vAlign w:val="center"/>
          </w:tcPr>
          <w:p w:rsidR="00B16196" w:rsidRPr="004E7FC3" w:rsidRDefault="00B16196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B16196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B16196">
              <w:rPr>
                <w:rFonts w:ascii="Aller" w:hAnsi="Aller" w:cstheme="majorBidi"/>
                <w:szCs w:val="20"/>
              </w:rPr>
              <w:t>and Iman Almomani: “Empirical Analysis of Static Code Metrics for Predicting Risk Scores in Android Applications.” 5th International Symposium on Data Mining Applications (SDMA2018), Riyadh, Saudi Arabia.</w:t>
            </w:r>
          </w:p>
        </w:tc>
      </w:tr>
      <w:tr w:rsidR="004E7FC3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4E7FC3" w:rsidRDefault="00813E72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EEE</w:t>
            </w:r>
          </w:p>
        </w:tc>
        <w:tc>
          <w:tcPr>
            <w:tcW w:w="9165" w:type="dxa"/>
            <w:vAlign w:val="center"/>
          </w:tcPr>
          <w:p w:rsidR="004E7FC3" w:rsidRPr="005E384A" w:rsidRDefault="004E7FC3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4E7FC3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4E7FC3">
              <w:rPr>
                <w:rFonts w:ascii="Aller" w:hAnsi="Aller" w:cstheme="majorBidi"/>
                <w:szCs w:val="20"/>
              </w:rPr>
              <w:t>and Iman Almomani: “Abusing Android Permissions: A Security Perspective.” 2017 IEEE Jordan Conference on Applied Electrical Engineering and Computing Technologies (AEECT), Amman, Jordan.</w:t>
            </w:r>
          </w:p>
        </w:tc>
      </w:tr>
      <w:tr w:rsidR="004E7FC3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4E7FC3" w:rsidRDefault="00813E72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813E72">
              <w:rPr>
                <w:rFonts w:ascii="Aller" w:hAnsi="Aller" w:cstheme="majorBidi"/>
                <w:szCs w:val="20"/>
              </w:rPr>
              <w:t>Elsevier</w:t>
            </w:r>
          </w:p>
        </w:tc>
        <w:tc>
          <w:tcPr>
            <w:tcW w:w="9165" w:type="dxa"/>
            <w:vAlign w:val="center"/>
          </w:tcPr>
          <w:p w:rsidR="004E7FC3" w:rsidRPr="004E7FC3" w:rsidRDefault="004E7FC3" w:rsidP="004E7FC3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7FC3">
              <w:rPr>
                <w:rFonts w:ascii="Aller" w:hAnsi="Aller" w:cstheme="majorBidi"/>
                <w:szCs w:val="20"/>
              </w:rPr>
              <w:t>Kh</w:t>
            </w:r>
            <w:r>
              <w:rPr>
                <w:rFonts w:ascii="Aller" w:hAnsi="Aller" w:cstheme="majorBidi"/>
                <w:szCs w:val="20"/>
              </w:rPr>
              <w:t>a</w:t>
            </w:r>
            <w:r w:rsidRPr="004E7FC3">
              <w:rPr>
                <w:rFonts w:ascii="Aller" w:hAnsi="Aller" w:cstheme="majorBidi"/>
                <w:szCs w:val="20"/>
              </w:rPr>
              <w:t xml:space="preserve">led Almustafa and </w:t>
            </w:r>
            <w:r w:rsidRPr="004E7FC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7FC3">
              <w:rPr>
                <w:rFonts w:ascii="Aller" w:hAnsi="Aller" w:cstheme="majorBidi"/>
                <w:szCs w:val="20"/>
              </w:rPr>
              <w:t>: “Cost Analysis of SDN/NFV Architecture over 4G Infrastructure.” The 8th International Conference on Emerging Ubiquitous Systems and Pervasive Networks (EUSPN-2017), Lund, Sweden.</w:t>
            </w:r>
          </w:p>
        </w:tc>
      </w:tr>
      <w:tr w:rsidR="005E384A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5E384A" w:rsidRDefault="00813E72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EEE</w:t>
            </w:r>
          </w:p>
        </w:tc>
        <w:tc>
          <w:tcPr>
            <w:tcW w:w="9165" w:type="dxa"/>
            <w:vAlign w:val="center"/>
          </w:tcPr>
          <w:p w:rsidR="005E384A" w:rsidRPr="00AB5059" w:rsidRDefault="005E384A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5E384A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5E384A">
              <w:rPr>
                <w:rFonts w:ascii="Aller" w:hAnsi="Aller" w:cstheme="majorBidi"/>
                <w:szCs w:val="20"/>
              </w:rPr>
              <w:t>, Mohammed Akour</w:t>
            </w:r>
            <w:r w:rsidR="00FF03D0">
              <w:rPr>
                <w:rFonts w:ascii="Aller" w:hAnsi="Aller" w:cstheme="majorBidi"/>
                <w:szCs w:val="20"/>
              </w:rPr>
              <w:t>,</w:t>
            </w:r>
            <w:r w:rsidRPr="005E384A">
              <w:rPr>
                <w:rFonts w:ascii="Aller" w:hAnsi="Aller" w:cstheme="majorBidi"/>
                <w:szCs w:val="20"/>
              </w:rPr>
              <w:t xml:space="preserve"> Alaa Hussien, and Mohammad Z. Al-Saad: “Test Suite Effectiveness: An Indicator for Open Source Software Quality.” The 2nd International Conference on Open Source Software Computing (OSSCOM 2016), Beirut, Lebanon</w:t>
            </w:r>
          </w:p>
        </w:tc>
      </w:tr>
      <w:tr w:rsidR="00A478F4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A478F4" w:rsidRPr="00AB5059" w:rsidRDefault="00813E72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EEE</w:t>
            </w:r>
          </w:p>
        </w:tc>
        <w:tc>
          <w:tcPr>
            <w:tcW w:w="9165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A478F4">
              <w:rPr>
                <w:rFonts w:ascii="Aller" w:hAnsi="Aller" w:cstheme="majorBidi"/>
                <w:szCs w:val="20"/>
              </w:rPr>
              <w:t>Open Source Web Application Security: A Static Analysis Approach</w:t>
            </w:r>
            <w:r w:rsidRPr="00AB5059">
              <w:rPr>
                <w:rFonts w:ascii="Aller" w:hAnsi="Aller" w:cstheme="majorBidi"/>
                <w:szCs w:val="20"/>
              </w:rPr>
              <w:t>.” International Conference on Engineering &amp; MIS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 (ICEMIS’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 w:rsidRPr="00A478F4">
              <w:rPr>
                <w:rFonts w:ascii="Aller" w:hAnsi="Aller" w:cstheme="majorBidi"/>
                <w:szCs w:val="20"/>
              </w:rPr>
              <w:t>Agadir, Morocco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A478F4" w:rsidRPr="003C4A90" w:rsidRDefault="00813E72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813E72">
              <w:rPr>
                <w:rFonts w:ascii="Aller" w:hAnsi="Aller" w:cstheme="majorBidi"/>
                <w:szCs w:val="20"/>
              </w:rPr>
              <w:t>Elsevier</w:t>
            </w:r>
          </w:p>
        </w:tc>
        <w:tc>
          <w:tcPr>
            <w:tcW w:w="9165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8A3A4B">
              <w:rPr>
                <w:rFonts w:ascii="Aller" w:hAnsi="Aller" w:cstheme="majorBidi"/>
                <w:szCs w:val="20"/>
              </w:rPr>
              <w:t>Defectiveness Evolution in Open Source Software Systems</w:t>
            </w:r>
            <w:r w:rsidRPr="00AB5059">
              <w:rPr>
                <w:rFonts w:ascii="Aller" w:hAnsi="Aller" w:cstheme="majorBidi"/>
                <w:szCs w:val="20"/>
              </w:rPr>
              <w:t xml:space="preserve">.” </w:t>
            </w:r>
            <w:r w:rsidRPr="008A3A4B">
              <w:rPr>
                <w:rFonts w:ascii="Aller" w:hAnsi="Aller" w:cstheme="majorBidi"/>
                <w:szCs w:val="20"/>
              </w:rPr>
              <w:t>4th Symposium on Data Mining Applications</w:t>
            </w:r>
            <w:r w:rsidRPr="00AB5059">
              <w:rPr>
                <w:rFonts w:ascii="Aller" w:hAnsi="Aller" w:cstheme="majorBidi"/>
                <w:szCs w:val="20"/>
              </w:rPr>
              <w:t xml:space="preserve"> (</w:t>
            </w:r>
            <w:r>
              <w:rPr>
                <w:rFonts w:ascii="Aller" w:hAnsi="Aller" w:cstheme="majorBidi"/>
                <w:szCs w:val="20"/>
              </w:rPr>
              <w:t>SDMA</w:t>
            </w:r>
            <w:r w:rsidRPr="00AB5059">
              <w:rPr>
                <w:rFonts w:ascii="Aller" w:hAnsi="Aller" w:cstheme="majorBidi"/>
                <w:szCs w:val="20"/>
              </w:rPr>
              <w:t xml:space="preserve">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>
              <w:rPr>
                <w:rFonts w:ascii="Aller" w:hAnsi="Aller" w:cstheme="majorBidi"/>
                <w:szCs w:val="20"/>
              </w:rPr>
              <w:t>Riyadh</w:t>
            </w:r>
            <w:r w:rsidRPr="00AB5059">
              <w:rPr>
                <w:rFonts w:ascii="Aller" w:hAnsi="Aller" w:cstheme="majorBidi"/>
                <w:szCs w:val="20"/>
              </w:rPr>
              <w:t>, S</w:t>
            </w:r>
            <w:r>
              <w:rPr>
                <w:rFonts w:ascii="Aller" w:hAnsi="Aller" w:cstheme="majorBidi"/>
                <w:szCs w:val="20"/>
              </w:rPr>
              <w:t>audi Arabia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813E72">
        <w:trPr>
          <w:trHeight w:val="548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A478F4" w:rsidRPr="003C4A90" w:rsidRDefault="003837BE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EEE</w:t>
            </w:r>
            <w:bookmarkStart w:id="0" w:name="_GoBack"/>
            <w:bookmarkEnd w:id="0"/>
          </w:p>
        </w:tc>
        <w:tc>
          <w:tcPr>
            <w:tcW w:w="9165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Khaled Almustafa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Dynamic Evolution of Source Code Topics.” The Tenth International Conference on Software Engineering Advances (ICSEA 2015), Barcelona, Spain.</w:t>
            </w:r>
          </w:p>
        </w:tc>
      </w:tr>
      <w:tr w:rsidR="00A478F4" w:rsidTr="00813E72">
        <w:trPr>
          <w:trHeight w:val="350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A478F4" w:rsidRPr="003C4A90" w:rsidRDefault="003837BE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ACM</w:t>
            </w:r>
          </w:p>
        </w:tc>
        <w:tc>
          <w:tcPr>
            <w:tcW w:w="9165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Ibrahim Abunadi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Towards Cross Project Vulnerability</w:t>
            </w:r>
          </w:p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Prediction in Open Source Web Applications.” International Conference on Engineering &amp; MIS 2015 (ICEMIS’15), Istanbul, Turkey.</w:t>
            </w:r>
          </w:p>
        </w:tc>
      </w:tr>
      <w:tr w:rsidR="00A478F4" w:rsidTr="00813E72">
        <w:trPr>
          <w:trHeight w:val="350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A478F4" w:rsidRPr="003C4A90" w:rsidRDefault="003837BE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ACM</w:t>
            </w:r>
          </w:p>
        </w:tc>
        <w:tc>
          <w:tcPr>
            <w:tcW w:w="9165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“Modularity Measurement and Evolution in Object-Oriented Open-Source Projects.” International Conference on Engineering &amp; MIS 2015 (ICEMIS’15), Istanbul, Turkey.</w:t>
            </w:r>
          </w:p>
        </w:tc>
      </w:tr>
      <w:tr w:rsidR="00A478F4" w:rsidTr="00813E72">
        <w:trPr>
          <w:trHeight w:val="350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A478F4" w:rsidRPr="003C4A90" w:rsidRDefault="003837BE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ACM</w:t>
            </w:r>
          </w:p>
        </w:tc>
        <w:tc>
          <w:tcPr>
            <w:tcW w:w="9165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: “Architectural Stability Evolution in Open-Source Systems.” International Conference on Engineering &amp; MIS 2015 (ICEMIS’15), Istanbul, Turkey.</w:t>
            </w:r>
          </w:p>
        </w:tc>
      </w:tr>
      <w:tr w:rsidR="00A478F4" w:rsidTr="00813E72">
        <w:trPr>
          <w:trHeight w:val="530"/>
        </w:trPr>
        <w:tc>
          <w:tcPr>
            <w:tcW w:w="987" w:type="dxa"/>
            <w:shd w:val="clear" w:color="auto" w:fill="DBE5F1" w:themeFill="accent1" w:themeFillTint="33"/>
            <w:vAlign w:val="center"/>
          </w:tcPr>
          <w:p w:rsidR="00A478F4" w:rsidRPr="003C4A90" w:rsidRDefault="003837BE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EEE</w:t>
            </w:r>
          </w:p>
        </w:tc>
        <w:tc>
          <w:tcPr>
            <w:tcW w:w="9165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and Qasem Obeidat: “Fault-Proneness of Open Source Systems: An Empirical Analysis.” International Arab Conference on Information Technology (ACIT 2014), Nizwa, Oman.  </w:t>
            </w:r>
          </w:p>
        </w:tc>
      </w:tr>
      <w:tr w:rsidR="00802281" w:rsidTr="00813E72">
        <w:trPr>
          <w:trHeight w:val="350"/>
        </w:trPr>
        <w:tc>
          <w:tcPr>
            <w:tcW w:w="9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02281" w:rsidRDefault="00802281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</w:p>
          <w:p w:rsidR="00802281" w:rsidRPr="00AB5059" w:rsidRDefault="00802281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</w:p>
        </w:tc>
        <w:tc>
          <w:tcPr>
            <w:tcW w:w="91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Pr="00AB5059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</w:tc>
      </w:tr>
      <w:tr w:rsidR="00D0434D" w:rsidRPr="00D0434D" w:rsidTr="00802281">
        <w:tblPrEx>
          <w:shd w:val="clear" w:color="auto" w:fill="000000" w:themeFill="text1"/>
        </w:tblPrEx>
        <w:tc>
          <w:tcPr>
            <w:tcW w:w="10152" w:type="dxa"/>
            <w:gridSpan w:val="2"/>
            <w:tcBorders>
              <w:top w:val="nil"/>
            </w:tcBorders>
            <w:shd w:val="clear" w:color="auto" w:fill="000000" w:themeFill="text1"/>
          </w:tcPr>
          <w:p w:rsidR="00D0434D" w:rsidRPr="00D0434D" w:rsidRDefault="00D0434D" w:rsidP="00C02D6E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lastRenderedPageBreak/>
              <w:t>Services</w:t>
            </w:r>
          </w:p>
        </w:tc>
      </w:tr>
    </w:tbl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Conference Chair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5th International Symposium on Data Mining Applications (SDMA2018)</w:t>
      </w:r>
    </w:p>
    <w:p w:rsidR="005F5C48" w:rsidRPr="00D0434D" w:rsidRDefault="005F5C48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6th International Conference on Data Science and Machine Learning Applications (CDMA 2020)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Program Committee Membership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(MLPM 2014), 13th IEEE International Conference on Machine Learning and Applications (ICMLA 2014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and Informatics (ICOCI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hird Information Systems International Conference (ISICO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enth International Conference on Software Engineering Advances (ICSE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in Engineering Applications (MLPMEA 2015), 14th IEEE International Conference on Machine Learning and Applications (ICML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7th International Conference on Information and Communication Systems (ICICS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ymposium on Data Mining Applications (SDMA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audi International Conference on Information Technology, Big Data Analysis (KACSTIT2016)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Eleventh International Conference on Software Engineering Advances (ICSEA 2016).</w:t>
      </w:r>
    </w:p>
    <w:p w:rsidR="005F5C48" w:rsidRPr="00D0434D" w:rsidRDefault="005F5C48" w:rsidP="005F5C48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Special Session: Machine Learning for Predictive Models in Engineering Applications, The 18th IEEE International Conference on Machine Learning and Applications (ICMLA 2019).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Reviewer of International Indexed Journals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Cloud Applications and Computing (IJCAC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KSII Transactions on Internet and Information Systems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Ambient Intelligence and Humanized Computing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Software Engineering and Knowledge Engineering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formation and Software Technology.</w:t>
      </w:r>
    </w:p>
    <w:p w:rsidR="004C6EFC" w:rsidRDefault="004C6EFC" w:rsidP="004C6EFC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4C6EFC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Information Security and Applications.</w:t>
      </w:r>
    </w:p>
    <w:p w:rsidR="00000209" w:rsidRPr="00D0434D" w:rsidRDefault="00000209" w:rsidP="00000209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000209">
        <w:rPr>
          <w:rFonts w:ascii="Aller Light" w:hAnsi="Aller Light" w:cstheme="majorBidi"/>
          <w:bCs/>
          <w:color w:val="000000" w:themeColor="text1"/>
          <w:sz w:val="22"/>
          <w:szCs w:val="22"/>
        </w:rPr>
        <w:t>ACM Computing Surveys</w:t>
      </w:r>
      <w:r>
        <w:rPr>
          <w:rFonts w:ascii="Aller Light" w:hAnsi="Aller Light" w:cstheme="majorBidi"/>
          <w:bCs/>
          <w:color w:val="000000" w:themeColor="text1"/>
          <w:sz w:val="22"/>
          <w:szCs w:val="22"/>
        </w:rPr>
        <w:t>.</w:t>
      </w:r>
    </w:p>
    <w:p w:rsidR="00D0434D" w:rsidRPr="00D0434D" w:rsidRDefault="00D0434D" w:rsidP="00D0434D">
      <w:p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Master Students Supervision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ussain Alshehri - Internet of Things - Architecture of Multiple Sources Data Acquisition Sensor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Sultan Alotaibi - An exploratory study of DevOps Awareness and Adoption in Saudi Arabia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Abdulrahman Asiri - Cloud-based Cross-enterprise Imaging Framework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hamer Alhamed - Measuring the Capability of Business Continuity Management &amp; Disaster Recovery in the Kingdom of Saudi Arabia ICT Companie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urki Alshammary - Software Architecture Understandability in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assan Al-Mousa - Software Architecture Stability Evolution in Open Source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Laila Al-Rowais - Framework for Security Testing of Web Applications</w:t>
      </w:r>
    </w:p>
    <w:p w:rsidR="00D0434D" w:rsidRPr="0008422C" w:rsidRDefault="00802281" w:rsidP="0008422C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AB5059"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D216E3E" wp14:editId="368F3E1B">
                <wp:simplePos x="0" y="0"/>
                <wp:positionH relativeFrom="column">
                  <wp:posOffset>6307455</wp:posOffset>
                </wp:positionH>
                <wp:positionV relativeFrom="page">
                  <wp:posOffset>9540875</wp:posOffset>
                </wp:positionV>
                <wp:extent cx="393700" cy="2540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07CC4" w:rsidRPr="003C4A90" w:rsidRDefault="00007CC4" w:rsidP="00802281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-</w:t>
                            </w:r>
                            <w:r w:rsidR="00802281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216E3E" id="Text Box 10" o:spid="_x0000_s1035" type="#_x0000_t202" style="position:absolute;left:0;text-align:left;margin-left:496.65pt;margin-top:751.25pt;width:31pt;height:20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" filled="f" stroked="f" strokeweight=".5pt">
                <v:textbox>
                  <w:txbxContent>
                    <w:p w:rsidR="00007CC4" w:rsidRPr="003C4A90" w:rsidRDefault="00007CC4" w:rsidP="00802281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-</w:t>
                      </w:r>
                      <w:r w:rsidR="00802281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D0434D" w:rsidRPr="007E416D">
        <w:rPr>
          <w:rFonts w:ascii="Aller Light" w:hAnsi="Aller Light" w:cstheme="majorBidi"/>
          <w:bCs/>
          <w:color w:val="000000" w:themeColor="text1"/>
          <w:szCs w:val="20"/>
        </w:rPr>
        <w:t>Khawlah AlOmar - Static Analysis of Open-Source Web Applications</w:t>
      </w:r>
    </w:p>
    <w:sectPr w:rsidR="00D0434D" w:rsidRPr="0008422C" w:rsidSect="00193D37">
      <w:pgSz w:w="12240" w:h="15840"/>
      <w:pgMar w:top="792" w:right="1152" w:bottom="79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0CBF" w:rsidRDefault="00280CBF" w:rsidP="005A7565">
      <w:r>
        <w:separator/>
      </w:r>
    </w:p>
  </w:endnote>
  <w:endnote w:type="continuationSeparator" w:id="0">
    <w:p w:rsidR="00280CBF" w:rsidRDefault="00280CBF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ler">
    <w:panose1 w:val="02000503030000020004"/>
    <w:charset w:val="00"/>
    <w:family w:val="auto"/>
    <w:pitch w:val="variable"/>
    <w:sig w:usb0="A00000AF" w:usb1="5000205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ller Light">
    <w:panose1 w:val="02000503000000020004"/>
    <w:charset w:val="00"/>
    <w:family w:val="auto"/>
    <w:pitch w:val="variable"/>
    <w:sig w:usb0="A00000A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0CBF" w:rsidRDefault="00280CBF" w:rsidP="005A7565">
      <w:r>
        <w:separator/>
      </w:r>
    </w:p>
  </w:footnote>
  <w:footnote w:type="continuationSeparator" w:id="0">
    <w:p w:rsidR="00280CBF" w:rsidRDefault="00280CBF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33CFD"/>
    <w:multiLevelType w:val="hybridMultilevel"/>
    <w:tmpl w:val="CDE4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E316B"/>
    <w:multiLevelType w:val="hybridMultilevel"/>
    <w:tmpl w:val="230278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33F7C"/>
    <w:multiLevelType w:val="hybridMultilevel"/>
    <w:tmpl w:val="7A30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24465"/>
    <w:multiLevelType w:val="hybridMultilevel"/>
    <w:tmpl w:val="AFD401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67680"/>
    <w:multiLevelType w:val="hybridMultilevel"/>
    <w:tmpl w:val="BEA09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6"/>
  </w:num>
  <w:num w:numId="5">
    <w:abstractNumId w:val="10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3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rQwMjWyMDM3NTdS0lEKTi0uzszPAykwMasFAOfp1+ktAAAA"/>
  </w:docVars>
  <w:rsids>
    <w:rsidRoot w:val="00F376E5"/>
    <w:rsid w:val="00000209"/>
    <w:rsid w:val="00007CC4"/>
    <w:rsid w:val="00014731"/>
    <w:rsid w:val="00025FE4"/>
    <w:rsid w:val="000445C5"/>
    <w:rsid w:val="00064329"/>
    <w:rsid w:val="000643B3"/>
    <w:rsid w:val="00076CAE"/>
    <w:rsid w:val="0008422C"/>
    <w:rsid w:val="00094853"/>
    <w:rsid w:val="000B1D3A"/>
    <w:rsid w:val="000D56E7"/>
    <w:rsid w:val="000E5A0B"/>
    <w:rsid w:val="000E6D36"/>
    <w:rsid w:val="00102AFE"/>
    <w:rsid w:val="00123066"/>
    <w:rsid w:val="00135E53"/>
    <w:rsid w:val="001410E1"/>
    <w:rsid w:val="0015295F"/>
    <w:rsid w:val="00162986"/>
    <w:rsid w:val="00177BC6"/>
    <w:rsid w:val="00193D37"/>
    <w:rsid w:val="00196475"/>
    <w:rsid w:val="001B7889"/>
    <w:rsid w:val="001C29E5"/>
    <w:rsid w:val="001D5F87"/>
    <w:rsid w:val="001E0FD6"/>
    <w:rsid w:val="001F5B7E"/>
    <w:rsid w:val="0024293F"/>
    <w:rsid w:val="00245EDF"/>
    <w:rsid w:val="00251CC5"/>
    <w:rsid w:val="00251FA2"/>
    <w:rsid w:val="00280277"/>
    <w:rsid w:val="00280CBF"/>
    <w:rsid w:val="00292655"/>
    <w:rsid w:val="002A097B"/>
    <w:rsid w:val="002B715B"/>
    <w:rsid w:val="002C108D"/>
    <w:rsid w:val="002F4D0A"/>
    <w:rsid w:val="00301913"/>
    <w:rsid w:val="00305416"/>
    <w:rsid w:val="003462F7"/>
    <w:rsid w:val="00363CFD"/>
    <w:rsid w:val="003837BE"/>
    <w:rsid w:val="003879F6"/>
    <w:rsid w:val="003A6261"/>
    <w:rsid w:val="003C4A90"/>
    <w:rsid w:val="003D2340"/>
    <w:rsid w:val="003D5D2E"/>
    <w:rsid w:val="003E0912"/>
    <w:rsid w:val="003F4906"/>
    <w:rsid w:val="00403BF4"/>
    <w:rsid w:val="00414159"/>
    <w:rsid w:val="00417BEB"/>
    <w:rsid w:val="00444D0A"/>
    <w:rsid w:val="0046386C"/>
    <w:rsid w:val="00470959"/>
    <w:rsid w:val="004725C4"/>
    <w:rsid w:val="00483D33"/>
    <w:rsid w:val="00496D95"/>
    <w:rsid w:val="004972E2"/>
    <w:rsid w:val="004A0F5E"/>
    <w:rsid w:val="004A5C35"/>
    <w:rsid w:val="004C4A7A"/>
    <w:rsid w:val="004C6EFC"/>
    <w:rsid w:val="004E14E6"/>
    <w:rsid w:val="004E18DE"/>
    <w:rsid w:val="004E36AE"/>
    <w:rsid w:val="004E676C"/>
    <w:rsid w:val="004E7FC3"/>
    <w:rsid w:val="004F1281"/>
    <w:rsid w:val="00532F85"/>
    <w:rsid w:val="00541A53"/>
    <w:rsid w:val="00566A70"/>
    <w:rsid w:val="00582737"/>
    <w:rsid w:val="005A7565"/>
    <w:rsid w:val="005C7619"/>
    <w:rsid w:val="005D3ADD"/>
    <w:rsid w:val="005D4455"/>
    <w:rsid w:val="005E384A"/>
    <w:rsid w:val="005E73BF"/>
    <w:rsid w:val="005F5C48"/>
    <w:rsid w:val="00605767"/>
    <w:rsid w:val="00612B86"/>
    <w:rsid w:val="00622B6B"/>
    <w:rsid w:val="00677D0D"/>
    <w:rsid w:val="00680997"/>
    <w:rsid w:val="00682171"/>
    <w:rsid w:val="0068627A"/>
    <w:rsid w:val="006B7A8C"/>
    <w:rsid w:val="006E28A8"/>
    <w:rsid w:val="00700E23"/>
    <w:rsid w:val="00706D1E"/>
    <w:rsid w:val="00743C1C"/>
    <w:rsid w:val="0076009E"/>
    <w:rsid w:val="007630F6"/>
    <w:rsid w:val="00764928"/>
    <w:rsid w:val="0076658A"/>
    <w:rsid w:val="00783525"/>
    <w:rsid w:val="007864CB"/>
    <w:rsid w:val="00792852"/>
    <w:rsid w:val="007B4364"/>
    <w:rsid w:val="007C3337"/>
    <w:rsid w:val="007C56F7"/>
    <w:rsid w:val="007C734D"/>
    <w:rsid w:val="007D0CBA"/>
    <w:rsid w:val="007D37FA"/>
    <w:rsid w:val="007E416D"/>
    <w:rsid w:val="00800D7E"/>
    <w:rsid w:val="00801CB1"/>
    <w:rsid w:val="00802281"/>
    <w:rsid w:val="00813E72"/>
    <w:rsid w:val="00814728"/>
    <w:rsid w:val="00820761"/>
    <w:rsid w:val="00830370"/>
    <w:rsid w:val="008524B4"/>
    <w:rsid w:val="00863418"/>
    <w:rsid w:val="00891B36"/>
    <w:rsid w:val="008A3544"/>
    <w:rsid w:val="008A3A4B"/>
    <w:rsid w:val="008B02B8"/>
    <w:rsid w:val="008C0A80"/>
    <w:rsid w:val="008C1C0C"/>
    <w:rsid w:val="008D41CD"/>
    <w:rsid w:val="0091246D"/>
    <w:rsid w:val="00933E2B"/>
    <w:rsid w:val="009641F9"/>
    <w:rsid w:val="0097409D"/>
    <w:rsid w:val="0098550F"/>
    <w:rsid w:val="009B6E93"/>
    <w:rsid w:val="009B73D9"/>
    <w:rsid w:val="009C3EB7"/>
    <w:rsid w:val="009C6AA9"/>
    <w:rsid w:val="009C78DC"/>
    <w:rsid w:val="009D73FF"/>
    <w:rsid w:val="00A04473"/>
    <w:rsid w:val="00A15E24"/>
    <w:rsid w:val="00A23D2E"/>
    <w:rsid w:val="00A324EA"/>
    <w:rsid w:val="00A33CFE"/>
    <w:rsid w:val="00A429D0"/>
    <w:rsid w:val="00A448A2"/>
    <w:rsid w:val="00A478F4"/>
    <w:rsid w:val="00A53683"/>
    <w:rsid w:val="00A90527"/>
    <w:rsid w:val="00A90A0F"/>
    <w:rsid w:val="00AA097C"/>
    <w:rsid w:val="00AA0CA0"/>
    <w:rsid w:val="00AB5059"/>
    <w:rsid w:val="00AB58DC"/>
    <w:rsid w:val="00AD1D88"/>
    <w:rsid w:val="00AF19A2"/>
    <w:rsid w:val="00B004D7"/>
    <w:rsid w:val="00B0110E"/>
    <w:rsid w:val="00B109C6"/>
    <w:rsid w:val="00B16196"/>
    <w:rsid w:val="00B45FBC"/>
    <w:rsid w:val="00B650FE"/>
    <w:rsid w:val="00B66899"/>
    <w:rsid w:val="00B703F2"/>
    <w:rsid w:val="00B77C69"/>
    <w:rsid w:val="00B9336F"/>
    <w:rsid w:val="00BA4A75"/>
    <w:rsid w:val="00BC5128"/>
    <w:rsid w:val="00BC7DFE"/>
    <w:rsid w:val="00BE37CA"/>
    <w:rsid w:val="00BE4ED5"/>
    <w:rsid w:val="00BE50B7"/>
    <w:rsid w:val="00BF2BDF"/>
    <w:rsid w:val="00C10152"/>
    <w:rsid w:val="00C23397"/>
    <w:rsid w:val="00C306A5"/>
    <w:rsid w:val="00C31D8A"/>
    <w:rsid w:val="00C503E6"/>
    <w:rsid w:val="00C55B0B"/>
    <w:rsid w:val="00C626BE"/>
    <w:rsid w:val="00C708AE"/>
    <w:rsid w:val="00C70C0B"/>
    <w:rsid w:val="00C7161D"/>
    <w:rsid w:val="00C71B7B"/>
    <w:rsid w:val="00C7653E"/>
    <w:rsid w:val="00C772C0"/>
    <w:rsid w:val="00C77A9A"/>
    <w:rsid w:val="00C97143"/>
    <w:rsid w:val="00CA7559"/>
    <w:rsid w:val="00CB7858"/>
    <w:rsid w:val="00CD2113"/>
    <w:rsid w:val="00CE4E0E"/>
    <w:rsid w:val="00CF1078"/>
    <w:rsid w:val="00D0434D"/>
    <w:rsid w:val="00D05C97"/>
    <w:rsid w:val="00D16F51"/>
    <w:rsid w:val="00D31923"/>
    <w:rsid w:val="00D606FC"/>
    <w:rsid w:val="00D61090"/>
    <w:rsid w:val="00D612C6"/>
    <w:rsid w:val="00D62974"/>
    <w:rsid w:val="00D82EA6"/>
    <w:rsid w:val="00D83A1D"/>
    <w:rsid w:val="00D86A18"/>
    <w:rsid w:val="00D86B69"/>
    <w:rsid w:val="00D965EB"/>
    <w:rsid w:val="00DA1702"/>
    <w:rsid w:val="00DA5F3B"/>
    <w:rsid w:val="00DC2E06"/>
    <w:rsid w:val="00DD6B52"/>
    <w:rsid w:val="00DE0DC8"/>
    <w:rsid w:val="00E105CB"/>
    <w:rsid w:val="00E41432"/>
    <w:rsid w:val="00E44059"/>
    <w:rsid w:val="00E45305"/>
    <w:rsid w:val="00E56983"/>
    <w:rsid w:val="00E57048"/>
    <w:rsid w:val="00E62B6F"/>
    <w:rsid w:val="00E67DAA"/>
    <w:rsid w:val="00E85945"/>
    <w:rsid w:val="00E969E4"/>
    <w:rsid w:val="00EA2F62"/>
    <w:rsid w:val="00EB2A92"/>
    <w:rsid w:val="00EC593B"/>
    <w:rsid w:val="00EC6FF3"/>
    <w:rsid w:val="00ED044F"/>
    <w:rsid w:val="00EF582B"/>
    <w:rsid w:val="00F03133"/>
    <w:rsid w:val="00F07345"/>
    <w:rsid w:val="00F376E5"/>
    <w:rsid w:val="00F41E0C"/>
    <w:rsid w:val="00F71394"/>
    <w:rsid w:val="00F71A97"/>
    <w:rsid w:val="00F71DF3"/>
    <w:rsid w:val="00FB234B"/>
    <w:rsid w:val="00FF03D0"/>
    <w:rsid w:val="00FF0D27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77FFA9"/>
  <w15:docId w15:val="{83EAA374-3BDE-44CC-B2FF-43FB4FA16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277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CD2113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character" w:styleId="Strong">
    <w:name w:val="Strong"/>
    <w:uiPriority w:val="22"/>
    <w:qFormat/>
    <w:rsid w:val="00A53683"/>
    <w:rPr>
      <w:b/>
      <w:bCs/>
    </w:rPr>
  </w:style>
  <w:style w:type="character" w:customStyle="1" w:styleId="apple-converted-space">
    <w:name w:val="apple-converted-space"/>
    <w:rsid w:val="00A53683"/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customStyle="1" w:styleId="ContactInformation">
    <w:name w:val="Contact Information"/>
    <w:basedOn w:val="Normal"/>
    <w:next w:val="Normal"/>
    <w:rsid w:val="0091246D"/>
    <w:pPr>
      <w:ind w:left="-360"/>
    </w:pPr>
    <w:rPr>
      <w:szCs w:val="20"/>
    </w:rPr>
  </w:style>
  <w:style w:type="paragraph" w:styleId="BalloonText">
    <w:name w:val="Balloon Text"/>
    <w:basedOn w:val="Normal"/>
    <w:link w:val="BalloonTextChar"/>
    <w:rsid w:val="006E28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28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36A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6CAE"/>
    <w:rPr>
      <w:rFonts w:ascii="Arial" w:hAnsi="Arial"/>
      <w:szCs w:val="24"/>
    </w:rPr>
  </w:style>
  <w:style w:type="paragraph" w:styleId="Footer">
    <w:name w:val="footer"/>
    <w:basedOn w:val="Normal"/>
    <w:link w:val="Foot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76CAE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3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60DE2B-779A-4944-97B1-DCB4D785C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5</Pages>
  <Words>2180</Words>
  <Characters>12432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14583</CharactersWithSpaces>
  <SharedDoc>false</SharedDoc>
  <HLinks>
    <vt:vector size="12" baseType="variant">
      <vt:variant>
        <vt:i4>6815749</vt:i4>
      </vt:variant>
      <vt:variant>
        <vt:i4>3</vt:i4>
      </vt:variant>
      <vt:variant>
        <vt:i4>0</vt:i4>
      </vt:variant>
      <vt:variant>
        <vt:i4>5</vt:i4>
      </vt:variant>
      <vt:variant>
        <vt:lpwstr>mailto:Enezi.mamdouh@gmail.com</vt:lpwstr>
      </vt:variant>
      <vt:variant>
        <vt:lpwstr/>
      </vt:variant>
      <vt:variant>
        <vt:i4>5439571</vt:i4>
      </vt:variant>
      <vt:variant>
        <vt:i4>0</vt:i4>
      </vt:variant>
      <vt:variant>
        <vt:i4>0</vt:i4>
      </vt:variant>
      <vt:variant>
        <vt:i4>5</vt:i4>
      </vt:variant>
      <vt:variant>
        <vt:lpwstr>http://info.psu.edu.sa/psu/cis/malenez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Dr.Mamdouh Khalaf ALenezi</dc:creator>
  <cp:lastModifiedBy>Dr. Mamdouh Alenezi</cp:lastModifiedBy>
  <cp:revision>95</cp:revision>
  <cp:lastPrinted>2019-10-10T04:22:00Z</cp:lastPrinted>
  <dcterms:created xsi:type="dcterms:W3CDTF">2016-05-13T14:44:00Z</dcterms:created>
  <dcterms:modified xsi:type="dcterms:W3CDTF">2021-01-12T05:51:00Z</dcterms:modified>
</cp:coreProperties>
</file>